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CE7CF" w14:textId="77777777" w:rsidR="00182A34" w:rsidRPr="007050E0" w:rsidRDefault="007050E0" w:rsidP="00EF231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 xml:space="preserve">APPLICATION FORM TO JOIN THE </w:t>
      </w:r>
      <w:r w:rsidR="000F0035" w:rsidRPr="000F0035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Association «National Self-Regulated Organization of Enterprises for the Treatment of Metal Scrap, Production and Consumption Wastes»</w:t>
      </w:r>
    </w:p>
    <w:p w14:paraId="3AC5B535" w14:textId="77777777" w:rsidR="00EF2317" w:rsidRPr="007050E0" w:rsidRDefault="00EF2317" w:rsidP="00EF231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</w:p>
    <w:p w14:paraId="4DC59742" w14:textId="77777777" w:rsidR="00182A34" w:rsidRPr="007050E0" w:rsidRDefault="007050E0" w:rsidP="00EF231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  <w:lang w:val="en-US"/>
        </w:rPr>
      </w:pPr>
      <w:r w:rsidRPr="008A3EE8">
        <w:rPr>
          <w:rFonts w:ascii="TimesNewRomanPS-BoldItalicMT" w:hAnsi="TimesNewRomanPS-BoldItalicMT" w:cs="TimesNewRomanPS-BoldItalicMT"/>
          <w:b/>
          <w:bCs/>
          <w:i/>
          <w:iCs/>
          <w:sz w:val="24"/>
          <w:szCs w:val="24"/>
          <w:lang w:val="en-US"/>
        </w:rPr>
        <w:t xml:space="preserve">Attachments to the application form </w:t>
      </w:r>
    </w:p>
    <w:p w14:paraId="3048931F" w14:textId="77777777" w:rsidR="00EF2317" w:rsidRPr="007050E0" w:rsidRDefault="00EF2317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</w:p>
    <w:p w14:paraId="6B40E56D" w14:textId="54630DE8" w:rsidR="00182A34" w:rsidRPr="008A3EE8" w:rsidRDefault="008A3EE8" w:rsidP="00182A3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  <w:lang w:val="en-US"/>
        </w:rPr>
      </w:pPr>
      <w:r w:rsidRPr="008A3EE8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Applican</w:t>
      </w:r>
      <w:r w:rsidR="00C33511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t</w:t>
      </w:r>
      <w:r w:rsidR="00182A34" w:rsidRPr="008A3EE8">
        <w:rPr>
          <w:rFonts w:ascii="TimesNewRomanPSMT" w:hAnsi="TimesNewRomanPSMT" w:cs="TimesNewRomanPSMT"/>
          <w:sz w:val="24"/>
          <w:szCs w:val="24"/>
          <w:lang w:val="en-US"/>
        </w:rPr>
        <w:t>___________________________________________________________________</w:t>
      </w:r>
    </w:p>
    <w:p w14:paraId="33AE6648" w14:textId="77777777" w:rsidR="00EF2317" w:rsidRPr="008A3EE8" w:rsidRDefault="00EF2317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lang w:val="en-US"/>
        </w:rPr>
      </w:pPr>
    </w:p>
    <w:p w14:paraId="4496B059" w14:textId="77777777" w:rsidR="00EF2317" w:rsidRPr="008A3EE8" w:rsidRDefault="00EF2317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46"/>
        <w:gridCol w:w="4534"/>
        <w:gridCol w:w="3600"/>
      </w:tblGrid>
      <w:tr w:rsidR="00EF2317" w14:paraId="091E4224" w14:textId="77777777" w:rsidTr="00082904">
        <w:trPr>
          <w:trHeight w:val="675"/>
        </w:trPr>
        <w:tc>
          <w:tcPr>
            <w:tcW w:w="1046" w:type="dxa"/>
          </w:tcPr>
          <w:p w14:paraId="63F81827" w14:textId="77777777" w:rsidR="00EF2317" w:rsidRDefault="00EF2317" w:rsidP="00964F2B">
            <w:p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-BoldMT" w:hAnsi="TimesNewRomanPS-BoldMT" w:cs="TimesNewRomanPS-BoldMT"/>
                <w:b/>
                <w:bCs/>
              </w:rPr>
              <w:t>№</w:t>
            </w:r>
          </w:p>
          <w:p w14:paraId="3FC3777F" w14:textId="77777777" w:rsidR="00EF2317" w:rsidRDefault="00EF2317" w:rsidP="00964F2B">
            <w:p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48CC091F" w14:textId="77777777" w:rsidR="00EF2317" w:rsidRPr="008A3EE8" w:rsidRDefault="008A3EE8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  <w:r w:rsidRPr="008A3EE8">
              <w:rPr>
                <w:rFonts w:ascii="TimesNewRomanPS-BoldMT" w:hAnsi="TimesNewRomanPS-BoldMT" w:cs="TimesNewRomanPS-BoldMT"/>
                <w:b/>
                <w:bCs/>
                <w:lang w:val="en-US"/>
              </w:rPr>
              <w:t>Entitlement</w:t>
            </w:r>
            <w:r>
              <w:rPr>
                <w:rFonts w:ascii="TimesNewRomanPS-BoldMT" w:hAnsi="TimesNewRomanPS-BoldMT" w:cs="TimesNewRomanPS-BoldMT"/>
                <w:b/>
                <w:bCs/>
              </w:rPr>
              <w:t xml:space="preserve"> </w:t>
            </w:r>
          </w:p>
        </w:tc>
        <w:tc>
          <w:tcPr>
            <w:tcW w:w="3600" w:type="dxa"/>
          </w:tcPr>
          <w:p w14:paraId="5686B6C3" w14:textId="77777777" w:rsidR="00EF2317" w:rsidRDefault="008A3EE8" w:rsidP="008A3EE8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  <w:r w:rsidRPr="008A3EE8">
              <w:rPr>
                <w:rFonts w:ascii="TimesNewRomanPS-BoldMT" w:hAnsi="TimesNewRomanPS-BoldMT" w:cs="TimesNewRomanPS-BoldMT"/>
                <w:b/>
                <w:bCs/>
                <w:lang w:val="en-US"/>
              </w:rPr>
              <w:t>Information about an applicant</w:t>
            </w:r>
          </w:p>
        </w:tc>
      </w:tr>
      <w:tr w:rsidR="00EF2317" w:rsidRPr="00082904" w14:paraId="7CB413BA" w14:textId="77777777" w:rsidTr="00082904">
        <w:trPr>
          <w:trHeight w:val="774"/>
        </w:trPr>
        <w:tc>
          <w:tcPr>
            <w:tcW w:w="1046" w:type="dxa"/>
          </w:tcPr>
          <w:p w14:paraId="68DC16BF" w14:textId="77777777" w:rsidR="00EF2317" w:rsidRPr="007050E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5E619C04" w14:textId="77777777" w:rsidR="00EF2317" w:rsidRPr="008A3EE8" w:rsidRDefault="008A3EE8" w:rsidP="008A3EE8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L</w:t>
            </w:r>
            <w:r w:rsidRPr="008A3EE8">
              <w:rPr>
                <w:rFonts w:ascii="TimesNewRomanPSMT" w:hAnsi="TimesNewRomanPSMT" w:cs="TimesNewRomanPSMT"/>
                <w:lang w:val="en-US"/>
              </w:rPr>
              <w:t>egal form of organization and name of the Applicant</w:t>
            </w:r>
          </w:p>
        </w:tc>
        <w:tc>
          <w:tcPr>
            <w:tcW w:w="3600" w:type="dxa"/>
          </w:tcPr>
          <w:p w14:paraId="61AB1E3E" w14:textId="77777777" w:rsidR="00EF2317" w:rsidRPr="008A3EE8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:rsidRPr="00082904" w14:paraId="3C6BC2A4" w14:textId="77777777" w:rsidTr="00082904">
        <w:trPr>
          <w:trHeight w:val="634"/>
        </w:trPr>
        <w:tc>
          <w:tcPr>
            <w:tcW w:w="1046" w:type="dxa"/>
          </w:tcPr>
          <w:p w14:paraId="2365B34B" w14:textId="77777777" w:rsidR="00EF2317" w:rsidRPr="008A3EE8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0F9C0D4E" w14:textId="77777777" w:rsidR="00EF2317" w:rsidRPr="008A3EE8" w:rsidRDefault="008A3EE8" w:rsidP="008A3EE8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If there were any changes in the Name of the company, please</w:t>
            </w:r>
            <w:r w:rsidR="00EF2317" w:rsidRPr="008A3EE8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 xml:space="preserve">note </w:t>
            </w:r>
            <w:r w:rsidRPr="008A3EE8">
              <w:rPr>
                <w:rFonts w:ascii="TimesNewRomanPSMT" w:hAnsi="TimesNewRomanPSMT" w:cs="TimesNewRomanPSMT"/>
                <w:lang w:val="en-US"/>
              </w:rPr>
              <w:t>the name before change</w:t>
            </w:r>
          </w:p>
        </w:tc>
        <w:tc>
          <w:tcPr>
            <w:tcW w:w="3600" w:type="dxa"/>
          </w:tcPr>
          <w:p w14:paraId="70B720A1" w14:textId="77777777" w:rsidR="00EF2317" w:rsidRPr="008A3EE8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14:paraId="05160601" w14:textId="77777777" w:rsidTr="00082904">
        <w:trPr>
          <w:trHeight w:val="279"/>
        </w:trPr>
        <w:tc>
          <w:tcPr>
            <w:tcW w:w="1046" w:type="dxa"/>
          </w:tcPr>
          <w:p w14:paraId="0D16D4B0" w14:textId="77777777" w:rsidR="00EF2317" w:rsidRPr="008A3EE8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3FEA25E0" w14:textId="77777777" w:rsidR="00EF2317" w:rsidRPr="008A3EE8" w:rsidRDefault="008A3EE8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 xml:space="preserve">Date of </w:t>
            </w:r>
            <w:r w:rsidRPr="008A3EE8">
              <w:rPr>
                <w:rFonts w:ascii="TimesNewRomanPSMT" w:hAnsi="TimesNewRomanPSMT" w:cs="TimesNewRomanPSMT"/>
                <w:lang w:val="en-US"/>
              </w:rPr>
              <w:t>formation</w:t>
            </w:r>
          </w:p>
        </w:tc>
        <w:tc>
          <w:tcPr>
            <w:tcW w:w="3600" w:type="dxa"/>
          </w:tcPr>
          <w:p w14:paraId="14BBD639" w14:textId="77777777" w:rsidR="00EF2317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EF2317" w:rsidRPr="00082904" w14:paraId="096C4F69" w14:textId="77777777" w:rsidTr="00082904">
        <w:trPr>
          <w:trHeight w:val="1547"/>
        </w:trPr>
        <w:tc>
          <w:tcPr>
            <w:tcW w:w="1046" w:type="dxa"/>
          </w:tcPr>
          <w:p w14:paraId="38F0F7CE" w14:textId="77777777" w:rsidR="00EF2317" w:rsidRPr="007050E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0F5F7075" w14:textId="77777777" w:rsidR="00EF2317" w:rsidRPr="008A3EE8" w:rsidRDefault="008A3EE8" w:rsidP="008A3EE8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Founders</w:t>
            </w:r>
            <w:r w:rsidR="007050E0" w:rsidRPr="008A3EE8">
              <w:rPr>
                <w:rFonts w:ascii="TimesNewRomanPSMT" w:hAnsi="TimesNewRomanPSMT" w:cs="TimesNewRomanPSMT"/>
                <w:lang w:val="en-US"/>
              </w:rPr>
              <w:t xml:space="preserve"> (</w:t>
            </w:r>
            <w:r>
              <w:rPr>
                <w:rFonts w:ascii="TimesNewRomanPSMT" w:hAnsi="TimesNewRomanPSMT" w:cs="TimesNewRomanPSMT"/>
                <w:lang w:val="en-US"/>
              </w:rPr>
              <w:t>name of legal person and its</w:t>
            </w:r>
            <w:r w:rsidR="00EF2317" w:rsidRPr="008A3EE8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 w:rsidRPr="008A3EE8">
              <w:rPr>
                <w:rFonts w:ascii="TimesNewRomanPSMT" w:hAnsi="TimesNewRomanPSMT" w:cs="TimesNewRomanPSMT"/>
                <w:lang w:val="en-US"/>
              </w:rPr>
              <w:t xml:space="preserve">form of legal entity's incorporation </w:t>
            </w:r>
            <w:r>
              <w:rPr>
                <w:rFonts w:ascii="TimesNewRomanPSMT" w:hAnsi="TimesNewRomanPSMT" w:cs="TimesNewRomanPSMT"/>
                <w:lang w:val="en-US"/>
              </w:rPr>
              <w:t xml:space="preserve">or </w:t>
            </w:r>
            <w:r w:rsidRPr="008A3EE8">
              <w:rPr>
                <w:rFonts w:ascii="TimesNewRomanPSMT" w:hAnsi="TimesNewRomanPSMT" w:cs="TimesNewRomanPSMT"/>
                <w:lang w:val="en-US"/>
              </w:rPr>
              <w:t>forename, patronym, surname</w:t>
            </w:r>
            <w:r>
              <w:rPr>
                <w:rFonts w:ascii="TimesNewRomanPSMT" w:hAnsi="TimesNewRomanPSMT" w:cs="TimesNewRomanPSMT"/>
                <w:lang w:val="en-US"/>
              </w:rPr>
              <w:t xml:space="preserve"> of all the founders</w:t>
            </w:r>
            <w:r w:rsidR="00EF2317" w:rsidRPr="008A3EE8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 w:rsidRPr="008A3EE8">
              <w:rPr>
                <w:rFonts w:ascii="TimesNewRomanPSMT" w:hAnsi="TimesNewRomanPSMT" w:cs="TimesNewRomanPSMT"/>
                <w:lang w:val="en-US"/>
              </w:rPr>
              <w:t xml:space="preserve">whose stake in the equity capital </w:t>
            </w:r>
            <w:r>
              <w:rPr>
                <w:rFonts w:ascii="TimesNewRomanPSMT" w:hAnsi="TimesNewRomanPSMT" w:cs="TimesNewRomanPSMT"/>
                <w:lang w:val="en-US"/>
              </w:rPr>
              <w:t>is more than</w:t>
            </w:r>
            <w:r w:rsidR="00EF2317" w:rsidRPr="008A3EE8">
              <w:rPr>
                <w:rFonts w:ascii="TimesNewRomanPSMT" w:hAnsi="TimesNewRomanPSMT" w:cs="TimesNewRomanPSMT"/>
                <w:lang w:val="en-US"/>
              </w:rPr>
              <w:t xml:space="preserve"> 10%)</w:t>
            </w:r>
          </w:p>
        </w:tc>
        <w:tc>
          <w:tcPr>
            <w:tcW w:w="3600" w:type="dxa"/>
          </w:tcPr>
          <w:p w14:paraId="5B69EB14" w14:textId="77777777" w:rsidR="00EF2317" w:rsidRPr="008A3EE8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:rsidRPr="00082904" w14:paraId="02869D94" w14:textId="77777777" w:rsidTr="00082904">
        <w:trPr>
          <w:trHeight w:val="752"/>
        </w:trPr>
        <w:tc>
          <w:tcPr>
            <w:tcW w:w="1046" w:type="dxa"/>
          </w:tcPr>
          <w:p w14:paraId="1B2F2D43" w14:textId="77777777" w:rsidR="00EF2317" w:rsidRPr="008A3EE8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7BE82D11" w14:textId="77777777" w:rsidR="00EF2317" w:rsidRPr="00ED2380" w:rsidRDefault="007050E0" w:rsidP="00ED238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 w:rsidRPr="00ED2380">
              <w:rPr>
                <w:rFonts w:ascii="TimesNewRomanPSMT" w:hAnsi="TimesNewRomanPSMT" w:cs="TimesNewRomanPSMT"/>
                <w:lang w:val="en-US"/>
              </w:rPr>
              <w:t xml:space="preserve">№ </w:t>
            </w:r>
            <w:r w:rsidR="00ED2380">
              <w:rPr>
                <w:rFonts w:ascii="TimesNewRomanPSMT" w:hAnsi="TimesNewRomanPSMT" w:cs="TimesNewRomanPSMT"/>
                <w:lang w:val="en-US"/>
              </w:rPr>
              <w:t xml:space="preserve">of </w:t>
            </w:r>
            <w:r w:rsidR="00ED2380" w:rsidRPr="00ED2380">
              <w:rPr>
                <w:rFonts w:ascii="TimesNewRomanPSMT" w:hAnsi="TimesNewRomanPSMT" w:cs="TimesNewRomanPSMT"/>
                <w:lang w:val="en-US"/>
              </w:rPr>
              <w:t xml:space="preserve">Uniform State Register of Legal Entities statement </w:t>
            </w:r>
            <w:r w:rsidR="00EF2317" w:rsidRPr="00ED2380">
              <w:rPr>
                <w:rFonts w:ascii="TimesNewRomanPSMT" w:hAnsi="TimesNewRomanPSMT" w:cs="TimesNewRomanPSMT"/>
                <w:lang w:val="en-US"/>
              </w:rPr>
              <w:t>(</w:t>
            </w:r>
            <w:r w:rsidR="00ED2380">
              <w:rPr>
                <w:rFonts w:ascii="TimesNewRomanPSMT" w:hAnsi="TimesNewRomanPSMT" w:cs="TimesNewRomanPSMT"/>
                <w:lang w:val="en-US"/>
              </w:rPr>
              <w:t>date and number</w:t>
            </w:r>
            <w:r w:rsidR="00EF2317" w:rsidRPr="00ED2380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 w:rsidR="00ED2380" w:rsidRPr="00ED2380">
              <w:rPr>
                <w:rFonts w:ascii="TimesNewRomanPSMT" w:hAnsi="TimesNewRomanPSMT" w:cs="TimesNewRomanPSMT"/>
                <w:lang w:val="en-US"/>
              </w:rPr>
              <w:t>issuing authority</w:t>
            </w:r>
            <w:r w:rsidR="00EF2317" w:rsidRPr="00ED2380">
              <w:rPr>
                <w:rFonts w:ascii="TimesNewRomanPSMT" w:hAnsi="TimesNewRomanPSMT" w:cs="TimesNewRomanPSMT"/>
                <w:lang w:val="en-US"/>
              </w:rPr>
              <w:t>)</w:t>
            </w:r>
          </w:p>
        </w:tc>
        <w:tc>
          <w:tcPr>
            <w:tcW w:w="3600" w:type="dxa"/>
          </w:tcPr>
          <w:p w14:paraId="1515DB31" w14:textId="77777777" w:rsidR="00EF2317" w:rsidRPr="00ED2380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:rsidRPr="00082904" w14:paraId="13C216B1" w14:textId="77777777" w:rsidTr="00082904">
        <w:trPr>
          <w:trHeight w:val="268"/>
        </w:trPr>
        <w:tc>
          <w:tcPr>
            <w:tcW w:w="1046" w:type="dxa"/>
          </w:tcPr>
          <w:p w14:paraId="0157E1C7" w14:textId="77777777" w:rsidR="00EF2317" w:rsidRPr="00ED238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237D4CD0" w14:textId="77777777" w:rsidR="00EF2317" w:rsidRPr="00ED238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 w:rsidRPr="00ED2380">
              <w:rPr>
                <w:rFonts w:ascii="TimesNewRomanPSMT" w:hAnsi="TimesNewRomanPSMT" w:cs="TimesNewRomanPSMT"/>
                <w:lang w:val="en-US"/>
              </w:rPr>
              <w:t xml:space="preserve">TIN taxpayer </w:t>
            </w:r>
            <w:proofErr w:type="spellStart"/>
            <w:r w:rsidRPr="00ED2380">
              <w:rPr>
                <w:rFonts w:ascii="TimesNewRomanPSMT" w:hAnsi="TimesNewRomanPSMT" w:cs="TimesNewRomanPSMT"/>
                <w:lang w:val="en-US"/>
              </w:rPr>
              <w:t>reg.No</w:t>
            </w:r>
            <w:proofErr w:type="spellEnd"/>
            <w:r w:rsidRPr="00ED2380">
              <w:rPr>
                <w:rFonts w:ascii="TimesNewRomanPSMT" w:hAnsi="TimesNewRomanPSMT" w:cs="TimesNewRomanPSMT"/>
                <w:lang w:val="en-US"/>
              </w:rPr>
              <w:t>. / RRC registration reason code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>:</w:t>
            </w:r>
          </w:p>
        </w:tc>
        <w:tc>
          <w:tcPr>
            <w:tcW w:w="3600" w:type="dxa"/>
          </w:tcPr>
          <w:p w14:paraId="18F896E9" w14:textId="77777777" w:rsidR="00EF2317" w:rsidRPr="00ED2380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14:paraId="75F0BEC1" w14:textId="77777777" w:rsidTr="00082904">
        <w:trPr>
          <w:trHeight w:val="227"/>
        </w:trPr>
        <w:tc>
          <w:tcPr>
            <w:tcW w:w="1046" w:type="dxa"/>
          </w:tcPr>
          <w:p w14:paraId="17ED3C50" w14:textId="77777777" w:rsidR="007050E0" w:rsidRPr="00ED238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032F8725" w14:textId="77777777" w:rsidR="007050E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M</w:t>
            </w:r>
            <w:r w:rsidRPr="00ED2380">
              <w:rPr>
                <w:rFonts w:ascii="TimesNewRomanPSMT" w:hAnsi="TimesNewRomanPSMT" w:cs="TimesNewRomanPSMT"/>
              </w:rPr>
              <w:t>ain state registration number</w:t>
            </w:r>
            <w:r w:rsidR="007050E0">
              <w:rPr>
                <w:rFonts w:ascii="TimesNewRomanPSMT" w:hAnsi="TimesNewRomanPSMT" w:cs="TimesNewRomanPSMT"/>
              </w:rPr>
              <w:t>:</w:t>
            </w:r>
          </w:p>
        </w:tc>
        <w:tc>
          <w:tcPr>
            <w:tcW w:w="3600" w:type="dxa"/>
          </w:tcPr>
          <w:p w14:paraId="51604981" w14:textId="77777777" w:rsidR="007050E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EF2317" w:rsidRPr="00082904" w14:paraId="53BB6182" w14:textId="77777777" w:rsidTr="00082904">
        <w:trPr>
          <w:trHeight w:val="205"/>
        </w:trPr>
        <w:tc>
          <w:tcPr>
            <w:tcW w:w="1046" w:type="dxa"/>
          </w:tcPr>
          <w:p w14:paraId="2FD2E5F4" w14:textId="77777777" w:rsidR="00EF2317" w:rsidRPr="007050E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48CC9496" w14:textId="77777777" w:rsidR="00EF2317" w:rsidRPr="00ED2380" w:rsidRDefault="00ED2380" w:rsidP="00EF2317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 w:rsidRPr="00ED2380">
              <w:rPr>
                <w:rFonts w:ascii="TimesNewRomanPSMT" w:hAnsi="TimesNewRomanPSMT" w:cs="TimesNewRomanPSMT"/>
                <w:lang w:val="en-US"/>
              </w:rPr>
              <w:t>General Classifier of Enterprises and Organizations</w:t>
            </w:r>
            <w:r w:rsidR="00EF2317" w:rsidRPr="00ED2380">
              <w:rPr>
                <w:rFonts w:ascii="TimesNewRomanPSMT" w:hAnsi="TimesNewRomanPSMT" w:cs="TimesNewRomanPSMT"/>
                <w:lang w:val="en-US"/>
              </w:rPr>
              <w:t>:</w:t>
            </w:r>
          </w:p>
        </w:tc>
        <w:tc>
          <w:tcPr>
            <w:tcW w:w="3600" w:type="dxa"/>
          </w:tcPr>
          <w:p w14:paraId="6B6D1B40" w14:textId="77777777" w:rsidR="00EF2317" w:rsidRPr="00ED2380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:rsidRPr="00082904" w14:paraId="18E06941" w14:textId="77777777" w:rsidTr="00082904">
        <w:trPr>
          <w:trHeight w:val="290"/>
        </w:trPr>
        <w:tc>
          <w:tcPr>
            <w:tcW w:w="1046" w:type="dxa"/>
          </w:tcPr>
          <w:p w14:paraId="56988A6C" w14:textId="77777777" w:rsidR="007050E0" w:rsidRPr="00ED238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3503350A" w14:textId="77777777" w:rsidR="007050E0" w:rsidRPr="00ED238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 w:rsidRPr="00ED2380">
              <w:rPr>
                <w:rFonts w:ascii="TimesNewRomanPSMT" w:hAnsi="TimesNewRomanPSMT" w:cs="TimesNewRomanPSMT"/>
                <w:lang w:val="en-US"/>
              </w:rPr>
              <w:t>National All Russian Classifier of Administrative Territorial Entities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>:</w:t>
            </w:r>
          </w:p>
        </w:tc>
        <w:tc>
          <w:tcPr>
            <w:tcW w:w="3600" w:type="dxa"/>
          </w:tcPr>
          <w:p w14:paraId="5716985F" w14:textId="77777777" w:rsidR="007050E0" w:rsidRPr="00ED238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:rsidRPr="00082904" w14:paraId="62C881A4" w14:textId="77777777" w:rsidTr="00082904">
        <w:trPr>
          <w:trHeight w:val="237"/>
        </w:trPr>
        <w:tc>
          <w:tcPr>
            <w:tcW w:w="1046" w:type="dxa"/>
          </w:tcPr>
          <w:p w14:paraId="743295F0" w14:textId="77777777" w:rsidR="00EF2317" w:rsidRPr="00ED238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53AF0249" w14:textId="77777777" w:rsidR="00EF2317" w:rsidRPr="00ED2380" w:rsidRDefault="00ED2380" w:rsidP="00EF2317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 w:rsidRPr="00ED2380">
              <w:rPr>
                <w:rFonts w:ascii="TimesNewRomanPSMT" w:hAnsi="TimesNewRomanPSMT" w:cs="TimesNewRomanPSMT"/>
                <w:lang w:val="en-US"/>
              </w:rPr>
              <w:t>All-Russian Classifier of Types of Economic Activity OKVED</w:t>
            </w:r>
            <w:r w:rsidR="00EF2317" w:rsidRPr="00ED2380">
              <w:rPr>
                <w:rFonts w:ascii="TimesNewRomanPSMT" w:hAnsi="TimesNewRomanPSMT" w:cs="TimesNewRomanPSMT"/>
                <w:lang w:val="en-US"/>
              </w:rPr>
              <w:t>:</w:t>
            </w:r>
          </w:p>
        </w:tc>
        <w:tc>
          <w:tcPr>
            <w:tcW w:w="3600" w:type="dxa"/>
          </w:tcPr>
          <w:p w14:paraId="7BF78C26" w14:textId="77777777" w:rsidR="00EF2317" w:rsidRPr="00ED2380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EF2317" w:rsidRPr="00082904" w14:paraId="2960DCDB" w14:textId="77777777" w:rsidTr="00082904">
        <w:trPr>
          <w:trHeight w:val="451"/>
        </w:trPr>
        <w:tc>
          <w:tcPr>
            <w:tcW w:w="1046" w:type="dxa"/>
          </w:tcPr>
          <w:p w14:paraId="412269E3" w14:textId="77777777" w:rsidR="00EF2317" w:rsidRPr="00ED2380" w:rsidRDefault="00EF2317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60450639" w14:textId="77777777" w:rsidR="00EF2317" w:rsidRPr="00ED2380" w:rsidRDefault="00ED238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S</w:t>
            </w:r>
            <w:r w:rsidRPr="00ED2380">
              <w:rPr>
                <w:rFonts w:ascii="TimesNewRomanPSMT" w:hAnsi="TimesNewRomanPSMT" w:cs="TimesNewRomanPSMT"/>
                <w:lang w:val="en-US"/>
              </w:rPr>
              <w:t>ize of the Charter Capital</w:t>
            </w:r>
          </w:p>
        </w:tc>
        <w:tc>
          <w:tcPr>
            <w:tcW w:w="3600" w:type="dxa"/>
          </w:tcPr>
          <w:p w14:paraId="530CB3F7" w14:textId="77777777" w:rsidR="00EF2317" w:rsidRPr="00ED2380" w:rsidRDefault="00EF2317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14:paraId="44EF00E3" w14:textId="77777777" w:rsidTr="00082904">
        <w:trPr>
          <w:trHeight w:val="301"/>
        </w:trPr>
        <w:tc>
          <w:tcPr>
            <w:tcW w:w="1046" w:type="dxa"/>
          </w:tcPr>
          <w:p w14:paraId="04057409" w14:textId="77777777" w:rsidR="007050E0" w:rsidRPr="00ED238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604132C4" w14:textId="77777777" w:rsidR="007050E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L</w:t>
            </w:r>
            <w:r w:rsidRPr="00ED2380">
              <w:rPr>
                <w:rFonts w:ascii="TimesNewRomanPSMT" w:hAnsi="TimesNewRomanPSMT" w:cs="TimesNewRomanPSMT"/>
              </w:rPr>
              <w:t>egal address</w:t>
            </w:r>
          </w:p>
        </w:tc>
        <w:tc>
          <w:tcPr>
            <w:tcW w:w="3600" w:type="dxa"/>
          </w:tcPr>
          <w:p w14:paraId="40457D91" w14:textId="77777777" w:rsidR="007050E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7050E0" w14:paraId="0C373F13" w14:textId="77777777" w:rsidTr="00082904">
        <w:trPr>
          <w:trHeight w:val="237"/>
        </w:trPr>
        <w:tc>
          <w:tcPr>
            <w:tcW w:w="1046" w:type="dxa"/>
          </w:tcPr>
          <w:p w14:paraId="2001DCCF" w14:textId="77777777" w:rsidR="007050E0" w:rsidRPr="007050E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0280AA99" w14:textId="77777777" w:rsidR="007050E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P</w:t>
            </w:r>
            <w:r w:rsidRPr="00ED2380">
              <w:rPr>
                <w:rFonts w:ascii="TimesNewRomanPSMT" w:hAnsi="TimesNewRomanPSMT" w:cs="TimesNewRomanPSMT"/>
              </w:rPr>
              <w:t>ostal address</w:t>
            </w:r>
          </w:p>
        </w:tc>
        <w:tc>
          <w:tcPr>
            <w:tcW w:w="3600" w:type="dxa"/>
          </w:tcPr>
          <w:p w14:paraId="1D1D684E" w14:textId="77777777" w:rsidR="007050E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7050E0" w14:paraId="49FC2797" w14:textId="77777777" w:rsidTr="00082904">
        <w:trPr>
          <w:trHeight w:val="251"/>
        </w:trPr>
        <w:tc>
          <w:tcPr>
            <w:tcW w:w="1046" w:type="dxa"/>
          </w:tcPr>
          <w:p w14:paraId="3E7B7200" w14:textId="77777777" w:rsidR="007050E0" w:rsidRPr="007050E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20D14963" w14:textId="77777777" w:rsidR="007050E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 w:rsidRPr="00ED2380">
              <w:rPr>
                <w:rFonts w:ascii="TimesNewRomanPSMT" w:hAnsi="TimesNewRomanPSMT" w:cs="TimesNewRomanPSMT"/>
              </w:rPr>
              <w:t>Bank instructions</w:t>
            </w:r>
          </w:p>
        </w:tc>
        <w:tc>
          <w:tcPr>
            <w:tcW w:w="3600" w:type="dxa"/>
          </w:tcPr>
          <w:p w14:paraId="17F91736" w14:textId="77777777" w:rsidR="007050E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7050E0" w:rsidRPr="00082904" w14:paraId="2C12135B" w14:textId="77777777" w:rsidTr="00082904">
        <w:trPr>
          <w:trHeight w:val="204"/>
        </w:trPr>
        <w:tc>
          <w:tcPr>
            <w:tcW w:w="1046" w:type="dxa"/>
          </w:tcPr>
          <w:p w14:paraId="6987B5CD" w14:textId="77777777" w:rsidR="007050E0" w:rsidRPr="007050E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16567389" w14:textId="77777777" w:rsidR="007050E0" w:rsidRPr="00ED2380" w:rsidRDefault="00ED238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S</w:t>
            </w:r>
            <w:r w:rsidRPr="00ED2380">
              <w:rPr>
                <w:rFonts w:ascii="TimesNewRomanPSMT" w:hAnsi="TimesNewRomanPSMT" w:cs="TimesNewRomanPSMT"/>
                <w:lang w:val="en-US"/>
              </w:rPr>
              <w:t xml:space="preserve">ole executive body 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>(</w:t>
            </w:r>
            <w:r>
              <w:rPr>
                <w:rFonts w:ascii="TimesNewRomanPSMT" w:hAnsi="TimesNewRomanPSMT" w:cs="TimesNewRomanPSMT"/>
                <w:lang w:val="en-US"/>
              </w:rPr>
              <w:t>managing director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>,</w:t>
            </w:r>
          </w:p>
          <w:p w14:paraId="0D9AFE21" w14:textId="77777777" w:rsidR="007050E0" w:rsidRPr="00ED2380" w:rsidRDefault="00ED2380" w:rsidP="00ED238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president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>CEO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>administrator</w:t>
            </w:r>
            <w:r w:rsidRPr="00ED2380">
              <w:rPr>
                <w:rFonts w:ascii="TimesNewRomanPSMT" w:hAnsi="TimesNewRomanPSMT" w:cs="TimesNewRomanPSMT"/>
                <w:lang w:val="en-US"/>
              </w:rPr>
              <w:t xml:space="preserve"> and so on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>)</w:t>
            </w:r>
          </w:p>
        </w:tc>
        <w:tc>
          <w:tcPr>
            <w:tcW w:w="3600" w:type="dxa"/>
          </w:tcPr>
          <w:p w14:paraId="0E13E3AD" w14:textId="77777777" w:rsidR="007050E0" w:rsidRPr="00ED238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:rsidRPr="00082904" w14:paraId="7A2C377D" w14:textId="77777777" w:rsidTr="00082904">
        <w:trPr>
          <w:trHeight w:val="1024"/>
        </w:trPr>
        <w:tc>
          <w:tcPr>
            <w:tcW w:w="1046" w:type="dxa"/>
          </w:tcPr>
          <w:p w14:paraId="4C7D43AE" w14:textId="77777777" w:rsidR="007050E0" w:rsidRPr="00ED238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7C9A37D5" w14:textId="77777777" w:rsidR="00ED2380" w:rsidRDefault="00ED2380" w:rsidP="00ED238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  <w:lang w:val="en-US"/>
              </w:rPr>
              <w:t>F</w:t>
            </w:r>
            <w:r w:rsidRPr="00ED2380">
              <w:rPr>
                <w:rFonts w:ascii="TimesNewRomanPSMT" w:hAnsi="TimesNewRomanPSMT" w:cs="TimesNewRomanPSMT"/>
              </w:rPr>
              <w:t xml:space="preserve">orename, patronym, surname </w:t>
            </w:r>
          </w:p>
          <w:p w14:paraId="435CED7A" w14:textId="77777777" w:rsidR="00ED2380" w:rsidRPr="00ED2380" w:rsidRDefault="00ED2380" w:rsidP="00ED2380">
            <w:pPr>
              <w:pStyle w:val="a5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  <w:r>
              <w:rPr>
                <w:rFonts w:ascii="TimesNewRomanPSMT" w:hAnsi="TimesNewRomanPSMT" w:cs="TimesNewRomanPSMT"/>
                <w:lang w:val="en-US"/>
              </w:rPr>
              <w:t>Chief</w:t>
            </w:r>
          </w:p>
          <w:p w14:paraId="5F0F27FA" w14:textId="77777777" w:rsidR="00ED2380" w:rsidRPr="00ED2380" w:rsidRDefault="00ED2380" w:rsidP="00ED2380">
            <w:pPr>
              <w:pStyle w:val="a5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Applicant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>which</w:t>
            </w:r>
            <w:r w:rsidRPr="00ED2380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>
              <w:rPr>
                <w:rFonts w:ascii="TimesNewRomanPSMT" w:hAnsi="TimesNewRomanPSMT" w:cs="TimesNewRomanPSMT"/>
                <w:lang w:val="en-US"/>
              </w:rPr>
              <w:t>has</w:t>
            </w:r>
            <w:r w:rsidRPr="00ED2380">
              <w:rPr>
                <w:rFonts w:ascii="TimesNewRomanPSMT" w:hAnsi="TimesNewRomanPSMT" w:cs="TimesNewRomanPSMT"/>
                <w:lang w:val="en-US"/>
              </w:rPr>
              <w:t xml:space="preserve"> signature authorization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>
              <w:rPr>
                <w:rFonts w:ascii="TimesNewRomanPSMT" w:hAnsi="TimesNewRomanPSMT" w:cs="TimesNewRomanPSMT"/>
                <w:lang w:val="en-US"/>
              </w:rPr>
              <w:t xml:space="preserve">due to </w:t>
            </w:r>
            <w:r w:rsidRPr="00ED2380">
              <w:rPr>
                <w:rFonts w:ascii="TimesNewRomanPSMT" w:hAnsi="TimesNewRomanPSMT" w:cs="TimesNewRomanPSMT"/>
                <w:lang w:val="en-US"/>
              </w:rPr>
              <w:t>constituent documents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 </w:t>
            </w:r>
          </w:p>
          <w:p w14:paraId="637D86AC" w14:textId="77777777" w:rsidR="007050E0" w:rsidRPr="00ED2380" w:rsidRDefault="00ED2380" w:rsidP="00ED2380">
            <w:pPr>
              <w:pStyle w:val="a5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Participant</w:t>
            </w:r>
            <w:r w:rsidR="007050E0" w:rsidRPr="00ED2380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>with a job title and contact information</w:t>
            </w:r>
          </w:p>
        </w:tc>
        <w:tc>
          <w:tcPr>
            <w:tcW w:w="3600" w:type="dxa"/>
          </w:tcPr>
          <w:p w14:paraId="61A4610E" w14:textId="77777777" w:rsidR="007050E0" w:rsidRPr="00ED2380" w:rsidRDefault="007050E0" w:rsidP="00182A34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:rsidRPr="00082904" w14:paraId="5D8B2C58" w14:textId="77777777" w:rsidTr="00082904">
        <w:trPr>
          <w:trHeight w:val="763"/>
        </w:trPr>
        <w:tc>
          <w:tcPr>
            <w:tcW w:w="1046" w:type="dxa"/>
          </w:tcPr>
          <w:p w14:paraId="0D59BBB6" w14:textId="77777777" w:rsidR="007050E0" w:rsidRPr="00ED238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4682EDFD" w14:textId="3C189FC5" w:rsidR="007050E0" w:rsidRPr="00082904" w:rsidRDefault="0065537F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 w:rsidRPr="0065537F">
              <w:rPr>
                <w:rFonts w:ascii="TimesNewRomanPSMT" w:hAnsi="TimesNewRomanPSMT" w:cs="TimesNewRomanPSMT"/>
                <w:lang w:val="en-US"/>
              </w:rPr>
              <w:t xml:space="preserve">Persons representing the interests of the applicant </w:t>
            </w:r>
            <w:r>
              <w:rPr>
                <w:rFonts w:ascii="TimesNewRomanPSMT" w:hAnsi="TimesNewRomanPSMT" w:cs="TimesNewRomanPSMT"/>
                <w:lang w:val="en-US"/>
              </w:rPr>
              <w:t>in the</w:t>
            </w:r>
            <w:r w:rsidR="00082904" w:rsidRPr="00082904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 w:rsidR="00082904">
              <w:rPr>
                <w:rFonts w:ascii="TimesNewRomanPSMT" w:hAnsi="TimesNewRomanPSMT" w:cs="TimesNewRomanPSMT"/>
                <w:lang w:val="en-US"/>
              </w:rPr>
              <w:t>Association</w:t>
            </w:r>
          </w:p>
        </w:tc>
        <w:tc>
          <w:tcPr>
            <w:tcW w:w="3600" w:type="dxa"/>
          </w:tcPr>
          <w:p w14:paraId="27F0D795" w14:textId="77777777" w:rsidR="007050E0" w:rsidRPr="0065537F" w:rsidRDefault="007050E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:rsidRPr="00082904" w14:paraId="00654A37" w14:textId="77777777" w:rsidTr="00082904">
        <w:trPr>
          <w:trHeight w:val="1333"/>
        </w:trPr>
        <w:tc>
          <w:tcPr>
            <w:tcW w:w="1046" w:type="dxa"/>
          </w:tcPr>
          <w:p w14:paraId="3F31152B" w14:textId="77777777" w:rsidR="007050E0" w:rsidRPr="0065537F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5905ED5C" w14:textId="77777777" w:rsidR="007050E0" w:rsidRPr="0065537F" w:rsidRDefault="0065537F" w:rsidP="0065537F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P</w:t>
            </w:r>
            <w:r w:rsidRPr="0065537F">
              <w:rPr>
                <w:rFonts w:ascii="TimesNewRomanPSMT" w:hAnsi="TimesNewRomanPSMT" w:cs="TimesNewRomanPSMT"/>
                <w:lang w:val="en-US"/>
              </w:rPr>
              <w:t xml:space="preserve">ossession of a </w:t>
            </w:r>
            <w:proofErr w:type="spellStart"/>
            <w:r w:rsidRPr="0065537F">
              <w:rPr>
                <w:rFonts w:ascii="TimesNewRomanPSMT" w:hAnsi="TimesNewRomanPSMT" w:cs="TimesNewRomanPSMT"/>
                <w:lang w:val="en-US"/>
              </w:rPr>
              <w:t>licence</w:t>
            </w:r>
            <w:proofErr w:type="spellEnd"/>
            <w:r w:rsidRPr="0065537F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>(</w:t>
            </w:r>
            <w:r>
              <w:rPr>
                <w:rFonts w:ascii="TimesNewRomanPSMT" w:hAnsi="TimesNewRomanPSMT" w:cs="TimesNewRomanPSMT"/>
                <w:lang w:val="en-US"/>
              </w:rPr>
              <w:t xml:space="preserve">name of the </w:t>
            </w:r>
            <w:proofErr w:type="spellStart"/>
            <w:r>
              <w:rPr>
                <w:rFonts w:ascii="TimesNewRomanPSMT" w:hAnsi="TimesNewRomanPSMT" w:cs="TimesNewRomanPSMT"/>
                <w:lang w:val="en-US"/>
              </w:rPr>
              <w:t>licence</w:t>
            </w:r>
            <w:proofErr w:type="spellEnd"/>
            <w:r w:rsidR="007050E0" w:rsidRPr="0065537F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 w:rsidRPr="0065537F">
              <w:rPr>
                <w:rFonts w:ascii="TimesNewRomanPSMT" w:hAnsi="TimesNewRomanPSMT" w:cs="TimesNewRomanPSMT"/>
                <w:lang w:val="en-US"/>
              </w:rPr>
              <w:t>date of issue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 w:rsidRPr="0065537F">
              <w:rPr>
                <w:rFonts w:ascii="TimesNewRomanPSMT" w:hAnsi="TimesNewRomanPSMT" w:cs="TimesNewRomanPSMT"/>
                <w:lang w:val="en-US"/>
              </w:rPr>
              <w:t xml:space="preserve">issuing authority </w:t>
            </w:r>
            <w:r>
              <w:rPr>
                <w:rFonts w:ascii="TimesNewRomanPSMT" w:hAnsi="TimesNewRomanPSMT" w:cs="TimesNewRomanPSMT"/>
                <w:lang w:val="en-US"/>
              </w:rPr>
              <w:t>and documents numbers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>)</w:t>
            </w:r>
          </w:p>
        </w:tc>
        <w:tc>
          <w:tcPr>
            <w:tcW w:w="3600" w:type="dxa"/>
          </w:tcPr>
          <w:p w14:paraId="536FBAFC" w14:textId="77777777" w:rsidR="007050E0" w:rsidRPr="0065537F" w:rsidRDefault="007050E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14:paraId="55F5E8CA" w14:textId="77777777" w:rsidTr="00082904">
        <w:trPr>
          <w:trHeight w:val="489"/>
        </w:trPr>
        <w:tc>
          <w:tcPr>
            <w:tcW w:w="1046" w:type="dxa"/>
          </w:tcPr>
          <w:p w14:paraId="48DCCC56" w14:textId="77777777" w:rsidR="007050E0" w:rsidRPr="0065537F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5997ED76" w14:textId="77777777" w:rsidR="007050E0" w:rsidRDefault="0065537F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 w:rsidRPr="0065537F">
              <w:rPr>
                <w:rFonts w:ascii="TimesNewRomanPSMT" w:hAnsi="TimesNewRomanPSMT" w:cs="TimesNewRomanPSMT"/>
              </w:rPr>
              <w:t xml:space="preserve">ISO certificate </w:t>
            </w:r>
          </w:p>
        </w:tc>
        <w:tc>
          <w:tcPr>
            <w:tcW w:w="3600" w:type="dxa"/>
          </w:tcPr>
          <w:p w14:paraId="347DB783" w14:textId="77777777" w:rsidR="007050E0" w:rsidRDefault="007050E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</w:tr>
      <w:tr w:rsidR="007050E0" w:rsidRPr="00082904" w14:paraId="071A4FDF" w14:textId="77777777" w:rsidTr="00082904">
        <w:trPr>
          <w:trHeight w:val="593"/>
        </w:trPr>
        <w:tc>
          <w:tcPr>
            <w:tcW w:w="1046" w:type="dxa"/>
          </w:tcPr>
          <w:p w14:paraId="55F0832B" w14:textId="77777777" w:rsidR="007050E0" w:rsidRPr="007050E0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</w:rPr>
            </w:pPr>
          </w:p>
        </w:tc>
        <w:tc>
          <w:tcPr>
            <w:tcW w:w="4534" w:type="dxa"/>
          </w:tcPr>
          <w:p w14:paraId="06E4F725" w14:textId="77777777" w:rsidR="007050E0" w:rsidRPr="0065537F" w:rsidRDefault="0065537F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Cs/>
                <w:lang w:val="en-US"/>
              </w:rPr>
            </w:pPr>
            <w:r>
              <w:rPr>
                <w:rFonts w:ascii="TimesNewRomanPS-BoldMT" w:hAnsi="TimesNewRomanPS-BoldMT" w:cs="TimesNewRomanPS-BoldMT"/>
                <w:bCs/>
                <w:lang w:val="en-US"/>
              </w:rPr>
              <w:t>Company web-</w:t>
            </w:r>
            <w:r w:rsidRPr="0065537F">
              <w:rPr>
                <w:rFonts w:ascii="TimesNewRomanPS-BoldMT" w:hAnsi="TimesNewRomanPS-BoldMT" w:cs="TimesNewRomanPS-BoldMT"/>
                <w:bCs/>
                <w:lang w:val="en-US"/>
              </w:rPr>
              <w:t>site and e-mail</w:t>
            </w:r>
          </w:p>
          <w:p w14:paraId="18E9F6D9" w14:textId="77777777" w:rsidR="007050E0" w:rsidRPr="0065537F" w:rsidRDefault="007050E0" w:rsidP="007050E0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lang w:val="en-US"/>
              </w:rPr>
            </w:pPr>
          </w:p>
        </w:tc>
        <w:tc>
          <w:tcPr>
            <w:tcW w:w="3600" w:type="dxa"/>
          </w:tcPr>
          <w:p w14:paraId="62AFA358" w14:textId="77777777" w:rsidR="007050E0" w:rsidRPr="0065537F" w:rsidRDefault="007050E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  <w:tr w:rsidR="007050E0" w:rsidRPr="00082904" w14:paraId="1A7F99DD" w14:textId="77777777" w:rsidTr="00082904">
        <w:trPr>
          <w:trHeight w:val="958"/>
        </w:trPr>
        <w:tc>
          <w:tcPr>
            <w:tcW w:w="1046" w:type="dxa"/>
          </w:tcPr>
          <w:p w14:paraId="1776DCE1" w14:textId="77777777" w:rsidR="007050E0" w:rsidRPr="0065537F" w:rsidRDefault="007050E0" w:rsidP="00964F2B">
            <w:pPr>
              <w:pStyle w:val="a5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  <w:tc>
          <w:tcPr>
            <w:tcW w:w="4534" w:type="dxa"/>
          </w:tcPr>
          <w:p w14:paraId="4604666D" w14:textId="77777777" w:rsidR="007050E0" w:rsidRPr="0065537F" w:rsidRDefault="0065537F" w:rsidP="0065537F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  <w:r>
              <w:rPr>
                <w:rFonts w:ascii="TimesNewRomanPSMT" w:hAnsi="TimesNewRomanPSMT" w:cs="TimesNewRomanPSMT"/>
                <w:lang w:val="en-US"/>
              </w:rPr>
              <w:t>Applicant</w:t>
            </w:r>
            <w:r w:rsidRPr="0065537F">
              <w:rPr>
                <w:rFonts w:ascii="TimesNewRomanPSMT" w:hAnsi="TimesNewRomanPSMT" w:cs="TimesNewRomanPSMT"/>
                <w:lang w:val="en-US"/>
              </w:rPr>
              <w:t>’</w:t>
            </w:r>
            <w:r>
              <w:rPr>
                <w:rFonts w:ascii="TimesNewRomanPSMT" w:hAnsi="TimesNewRomanPSMT" w:cs="TimesNewRomanPSMT"/>
                <w:lang w:val="en-US"/>
              </w:rPr>
              <w:t>s</w:t>
            </w:r>
            <w:r w:rsidRPr="0065537F">
              <w:rPr>
                <w:rFonts w:ascii="TimesNewRomanPSMT" w:hAnsi="TimesNewRomanPSMT" w:cs="TimesNewRomanPSMT"/>
                <w:lang w:val="en-US"/>
              </w:rPr>
              <w:t xml:space="preserve"> </w:t>
            </w:r>
            <w:r>
              <w:rPr>
                <w:rFonts w:ascii="TimesNewRomanPSMT" w:hAnsi="TimesNewRomanPSMT" w:cs="TimesNewRomanPSMT"/>
                <w:lang w:val="en-US"/>
              </w:rPr>
              <w:t>phone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 xml:space="preserve">, </w:t>
            </w:r>
            <w:r>
              <w:rPr>
                <w:rFonts w:ascii="TimesNewRomanPSMT" w:hAnsi="TimesNewRomanPSMT" w:cs="TimesNewRomanPSMT"/>
                <w:lang w:val="en-US"/>
              </w:rPr>
              <w:t>fax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 xml:space="preserve"> (</w:t>
            </w:r>
            <w:r>
              <w:rPr>
                <w:rFonts w:ascii="TimesNewRomanPSMT" w:hAnsi="TimesNewRomanPSMT" w:cs="TimesNewRomanPSMT"/>
                <w:lang w:val="en-US"/>
              </w:rPr>
              <w:t xml:space="preserve">with </w:t>
            </w:r>
            <w:r w:rsidRPr="0065537F">
              <w:rPr>
                <w:rFonts w:ascii="TimesNewRomanPSMT" w:hAnsi="TimesNewRomanPSMT" w:cs="TimesNewRomanPSMT"/>
                <w:lang w:val="en-US"/>
              </w:rPr>
              <w:t>country code</w:t>
            </w:r>
            <w:r w:rsidR="007050E0" w:rsidRPr="0065537F">
              <w:rPr>
                <w:rFonts w:ascii="TimesNewRomanPSMT" w:hAnsi="TimesNewRomanPSMT" w:cs="TimesNewRomanPSMT"/>
                <w:lang w:val="en-US"/>
              </w:rPr>
              <w:t xml:space="preserve">) </w:t>
            </w:r>
          </w:p>
        </w:tc>
        <w:tc>
          <w:tcPr>
            <w:tcW w:w="3600" w:type="dxa"/>
          </w:tcPr>
          <w:p w14:paraId="31DA3066" w14:textId="77777777" w:rsidR="007050E0" w:rsidRPr="0065537F" w:rsidRDefault="007050E0" w:rsidP="007050E0">
            <w:pPr>
              <w:autoSpaceDE w:val="0"/>
              <w:autoSpaceDN w:val="0"/>
              <w:adjustRightInd w:val="0"/>
              <w:rPr>
                <w:rFonts w:ascii="TimesNewRomanPS-BoldMT" w:hAnsi="TimesNewRomanPS-BoldMT" w:cs="TimesNewRomanPS-BoldMT"/>
                <w:b/>
                <w:bCs/>
                <w:lang w:val="en-US"/>
              </w:rPr>
            </w:pPr>
          </w:p>
        </w:tc>
      </w:tr>
    </w:tbl>
    <w:p w14:paraId="2C3E80D6" w14:textId="77777777" w:rsidR="00182A34" w:rsidRPr="008B3C0E" w:rsidRDefault="00182A34" w:rsidP="00EF231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</w:p>
    <w:p w14:paraId="74E16B81" w14:textId="77777777" w:rsidR="00182A34" w:rsidRPr="006E7D24" w:rsidRDefault="0065537F" w:rsidP="00182A34">
      <w:pPr>
        <w:autoSpaceDE w:val="0"/>
        <w:autoSpaceDN w:val="0"/>
        <w:adjustRightInd w:val="0"/>
        <w:spacing w:after="0" w:line="240" w:lineRule="auto"/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I</w:t>
      </w:r>
      <w:r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confirm</w:t>
      </w:r>
      <w:r w:rsidR="00182A3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, 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that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the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information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that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I gave in this application is 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verifiable 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and 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copious</w:t>
      </w:r>
      <w:r w:rsidR="00182A3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, </w:t>
      </w:r>
      <w:r w:rsid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I 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make no difficulties </w:t>
      </w:r>
      <w:r w:rsidR="002232D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for</w:t>
      </w:r>
      <w:r w:rsidR="006E7D2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data checking</w:t>
      </w:r>
      <w:r w:rsidR="00182A3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.</w:t>
      </w:r>
    </w:p>
    <w:p w14:paraId="06E624EF" w14:textId="77777777" w:rsidR="00182A34" w:rsidRPr="00D47272" w:rsidRDefault="006E7D24" w:rsidP="00D472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I</w:t>
      </w:r>
      <w:r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understand</w:t>
      </w:r>
      <w:r w:rsidR="00182A3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, </w:t>
      </w: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that</w:t>
      </w:r>
      <w:r w:rsidR="00182A34"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false representation ha</w:t>
      </w:r>
      <w:r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s</w:t>
      </w:r>
      <w:r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as a consequence</w:t>
      </w:r>
      <w:r w:rsid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:</w:t>
      </w:r>
      <w:r w:rsidRPr="006E7D24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</w:t>
      </w:r>
      <w:r w:rsidR="00D47272" w:rsidRP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non admission </w:t>
      </w:r>
      <w:r w:rsid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to the </w:t>
      </w:r>
      <w:r w:rsidR="000F0035" w:rsidRPr="000F0035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Association «National Self-Regulated Organization of Enterprises for the Treatment of Metal Scrap, Production and Consumption Wastes» </w:t>
      </w:r>
      <w:r w:rsid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 or </w:t>
      </w:r>
      <w:r w:rsidR="00D47272" w:rsidRP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 xml:space="preserve">an exclusion from </w:t>
      </w:r>
      <w:r w:rsidR="00D47272">
        <w:rPr>
          <w:rFonts w:ascii="TimesNewRomanPS-BoldItalicMT" w:hAnsi="TimesNewRomanPS-BoldItalicMT" w:cs="TimesNewRomanPS-BoldItalicMT"/>
          <w:b/>
          <w:bCs/>
          <w:i/>
          <w:iCs/>
          <w:lang w:val="en-US"/>
        </w:rPr>
        <w:t>it</w:t>
      </w:r>
      <w:r w:rsidR="00182A34" w:rsidRPr="00D47272">
        <w:rPr>
          <w:rFonts w:ascii="Times New Roman" w:hAnsi="Times New Roman" w:cs="Times New Roman"/>
          <w:i/>
          <w:iCs/>
          <w:sz w:val="20"/>
          <w:szCs w:val="20"/>
          <w:lang w:val="en-US"/>
        </w:rPr>
        <w:t>.</w:t>
      </w:r>
    </w:p>
    <w:p w14:paraId="46239C0C" w14:textId="77777777" w:rsidR="00D47272" w:rsidRPr="00D47272" w:rsidRDefault="00D47272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</w:p>
    <w:p w14:paraId="5F264D2D" w14:textId="77777777" w:rsidR="00D47272" w:rsidRPr="00D47272" w:rsidRDefault="00D47272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</w:p>
    <w:p w14:paraId="5B6BA8DD" w14:textId="77777777" w:rsidR="00182A34" w:rsidRPr="00082904" w:rsidRDefault="008B3C0E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  <w:r w:rsidRPr="00082904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«___» __________ 20__</w:t>
      </w:r>
    </w:p>
    <w:p w14:paraId="4C3A073E" w14:textId="77777777" w:rsidR="00D47272" w:rsidRPr="00082904" w:rsidRDefault="00D47272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</w:p>
    <w:p w14:paraId="6934B102" w14:textId="77777777" w:rsidR="00D47272" w:rsidRPr="00082904" w:rsidRDefault="00D47272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</w:p>
    <w:p w14:paraId="2577919D" w14:textId="77777777" w:rsidR="00D47272" w:rsidRPr="00082904" w:rsidRDefault="00D47272" w:rsidP="00182A3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  <w:r w:rsidRPr="00082904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__________________________________   ____________________________________________  ____________________________________</w:t>
      </w:r>
    </w:p>
    <w:p w14:paraId="7719FF7C" w14:textId="77777777" w:rsidR="006E3EA2" w:rsidRPr="00D47272" w:rsidRDefault="00182A34" w:rsidP="00D47272">
      <w:pPr>
        <w:autoSpaceDE w:val="0"/>
        <w:autoSpaceDN w:val="0"/>
        <w:adjustRightInd w:val="0"/>
        <w:spacing w:after="0" w:line="240" w:lineRule="auto"/>
        <w:ind w:left="1416" w:firstLine="708"/>
        <w:rPr>
          <w:sz w:val="16"/>
          <w:szCs w:val="16"/>
          <w:lang w:val="en-US"/>
        </w:rPr>
      </w:pP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(</w:t>
      </w:r>
      <w:proofErr w:type="gramStart"/>
      <w:r w:rsid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job</w:t>
      </w:r>
      <w:proofErr w:type="gramEnd"/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 xml:space="preserve"> </w:t>
      </w:r>
      <w:r w:rsid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title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)</w:t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  <w:t xml:space="preserve"> 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(</w:t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signature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 xml:space="preserve">) </w:t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(</w:t>
      </w:r>
      <w:r w:rsidR="00D47272"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print full name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)</w:t>
      </w:r>
    </w:p>
    <w:sectPr w:rsidR="006E3EA2" w:rsidRPr="00D472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PS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Bold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TimesNewRomanPS-BoldItalic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FA1"/>
    <w:multiLevelType w:val="hybridMultilevel"/>
    <w:tmpl w:val="76D4375A"/>
    <w:lvl w:ilvl="0" w:tplc="53FECC26">
      <w:start w:val="12"/>
      <w:numFmt w:val="bullet"/>
      <w:lvlText w:val="-"/>
      <w:lvlJc w:val="left"/>
      <w:pPr>
        <w:ind w:left="720" w:hanging="360"/>
      </w:pPr>
      <w:rPr>
        <w:rFonts w:ascii="TimesNewRomanPSMT" w:eastAsiaTheme="minorHAnsi" w:hAnsi="TimesNewRomanPSMT" w:cs="TimesNewRomanPSMT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2F7D26"/>
    <w:multiLevelType w:val="hybridMultilevel"/>
    <w:tmpl w:val="DC761A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LU0NTAzMTMwNrBU0lEKTi0uzszPAykwrAUAnJ1H3CwAAAA="/>
  </w:docVars>
  <w:rsids>
    <w:rsidRoot w:val="00C714E4"/>
    <w:rsid w:val="00082904"/>
    <w:rsid w:val="000F0035"/>
    <w:rsid w:val="00182A34"/>
    <w:rsid w:val="002232D2"/>
    <w:rsid w:val="00336ADD"/>
    <w:rsid w:val="0065537F"/>
    <w:rsid w:val="006A0183"/>
    <w:rsid w:val="006E3EA2"/>
    <w:rsid w:val="006E7D24"/>
    <w:rsid w:val="007050E0"/>
    <w:rsid w:val="008A3EE8"/>
    <w:rsid w:val="008B3C0E"/>
    <w:rsid w:val="00964F2B"/>
    <w:rsid w:val="00C33511"/>
    <w:rsid w:val="00C714E4"/>
    <w:rsid w:val="00D47272"/>
    <w:rsid w:val="00ED2380"/>
    <w:rsid w:val="00EF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866E5"/>
  <w15:docId w15:val="{A010F37F-1A32-4724-B188-15D30616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36ADD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EF2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705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8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na Chermnih</dc:creator>
  <cp:keywords/>
  <dc:description/>
  <cp:lastModifiedBy>Камиля Загриева</cp:lastModifiedBy>
  <cp:revision>9</cp:revision>
  <dcterms:created xsi:type="dcterms:W3CDTF">2016-07-18T15:27:00Z</dcterms:created>
  <dcterms:modified xsi:type="dcterms:W3CDTF">2021-12-14T11:51:00Z</dcterms:modified>
</cp:coreProperties>
</file>